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894F72" w:rsidRPr="00A5288F" w:rsidRDefault="00FF4C90" w:rsidP="00894F72">
      <w:pPr>
        <w:pStyle w:val="Body"/>
        <w:spacing w:after="0"/>
        <w:rPr>
          <w:b/>
          <w:bCs/>
          <w:color w:val="auto"/>
          <w:sz w:val="28"/>
          <w:szCs w:val="28"/>
        </w:rPr>
      </w:pPr>
      <w:r>
        <w:rPr>
          <w:noProof/>
        </w:rPr>
        <w:drawing>
          <wp:anchor distT="57150" distB="57150" distL="57150" distR="57150" simplePos="0" relativeHeight="251659264" behindDoc="0" locked="0" layoutInCell="1" allowOverlap="1">
            <wp:simplePos x="0" y="0"/>
            <wp:positionH relativeFrom="column">
              <wp:posOffset>4098290</wp:posOffset>
            </wp:positionH>
            <wp:positionV relativeFrom="line">
              <wp:posOffset>0</wp:posOffset>
            </wp:positionV>
            <wp:extent cx="1592580" cy="1482725"/>
            <wp:effectExtent l="0" t="0" r="0" b="0"/>
            <wp:wrapSquare wrapText="bothSides"/>
            <wp:docPr id="4" name="officeArt object" descr="kmeiaLogo-with-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eArt object" descr="kmeiaLogo-with-tex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F72" w:rsidRPr="00A5288F">
        <w:rPr>
          <w:b/>
          <w:bCs/>
          <w:color w:val="auto"/>
          <w:sz w:val="28"/>
          <w:szCs w:val="28"/>
        </w:rPr>
        <w:t>Kodály Music Education Institute of Australia</w:t>
      </w:r>
    </w:p>
    <w:p w:rsidR="00894F72" w:rsidRPr="00A5288F" w:rsidRDefault="00894F72" w:rsidP="00894F72">
      <w:pPr>
        <w:pStyle w:val="Body"/>
        <w:spacing w:after="0"/>
        <w:rPr>
          <w:b/>
          <w:bCs/>
          <w:color w:val="auto"/>
          <w:sz w:val="28"/>
          <w:szCs w:val="28"/>
        </w:rPr>
      </w:pPr>
      <w:r w:rsidRPr="00A5288F">
        <w:rPr>
          <w:b/>
          <w:bCs/>
          <w:color w:val="auto"/>
          <w:sz w:val="28"/>
          <w:szCs w:val="28"/>
        </w:rPr>
        <w:t>Australian Kodály Award and Certificate</w:t>
      </w:r>
    </w:p>
    <w:p w:rsidR="00934B5A" w:rsidRPr="00934B5A" w:rsidRDefault="00894F72" w:rsidP="00894F72">
      <w:pPr>
        <w:pStyle w:val="Body"/>
        <w:spacing w:after="0"/>
        <w:rPr>
          <w:b/>
          <w:bCs/>
          <w:color w:val="auto"/>
          <w:sz w:val="28"/>
          <w:szCs w:val="28"/>
        </w:rPr>
      </w:pPr>
      <w:r w:rsidRPr="00A5288F">
        <w:rPr>
          <w:b/>
          <w:bCs/>
          <w:color w:val="auto"/>
          <w:sz w:val="28"/>
          <w:szCs w:val="28"/>
        </w:rPr>
        <w:t xml:space="preserve">Lecturer Accreditation </w:t>
      </w:r>
      <w:r>
        <w:rPr>
          <w:b/>
          <w:bCs/>
          <w:color w:val="auto"/>
          <w:sz w:val="28"/>
          <w:szCs w:val="28"/>
        </w:rPr>
        <w:t>Application Form</w:t>
      </w:r>
    </w:p>
    <w:p w:rsidR="00894F72" w:rsidRDefault="00894F72" w:rsidP="00894F72">
      <w:pPr>
        <w:pStyle w:val="Body"/>
        <w:spacing w:after="0"/>
        <w:rPr>
          <w:b/>
          <w:bCs/>
          <w:color w:val="auto"/>
        </w:rPr>
      </w:pPr>
    </w:p>
    <w:p w:rsidR="00894F72" w:rsidRPr="003B62AD" w:rsidRDefault="00894F72" w:rsidP="00894F72">
      <w:pPr>
        <w:pStyle w:val="Body"/>
        <w:spacing w:after="0"/>
        <w:rPr>
          <w:bCs/>
          <w:color w:val="auto"/>
        </w:rPr>
      </w:pPr>
      <w:r w:rsidRPr="003B62AD">
        <w:rPr>
          <w:bCs/>
          <w:color w:val="auto"/>
        </w:rPr>
        <w:t>Please carefully read the Australian Kod</w:t>
      </w:r>
      <w:r w:rsidR="009A712F" w:rsidRPr="003B62AD">
        <w:rPr>
          <w:bCs/>
          <w:color w:val="auto"/>
        </w:rPr>
        <w:t>á</w:t>
      </w:r>
      <w:r w:rsidRPr="003B62AD">
        <w:rPr>
          <w:bCs/>
          <w:color w:val="auto"/>
        </w:rPr>
        <w:t xml:space="preserve">ly Award and Certificate Policy and Procedures document before completing this application form. </w:t>
      </w:r>
    </w:p>
    <w:p w:rsidR="00894F72" w:rsidRDefault="00894F72" w:rsidP="00894F72">
      <w:pPr>
        <w:pStyle w:val="Body"/>
        <w:spacing w:after="0"/>
        <w:rPr>
          <w:bCs/>
          <w:color w:val="auto"/>
        </w:rPr>
      </w:pPr>
    </w:p>
    <w:p w:rsidR="005D7A67" w:rsidRPr="005D7A67" w:rsidRDefault="005D7A67" w:rsidP="005D7A67">
      <w:pPr>
        <w:rPr>
          <w:rFonts w:ascii="Calibri" w:hAnsi="Calibri"/>
          <w:b/>
          <w:sz w:val="22"/>
          <w:szCs w:val="22"/>
        </w:rPr>
      </w:pPr>
      <w:r w:rsidRPr="005D7A67">
        <w:rPr>
          <w:rFonts w:ascii="Calibri" w:hAnsi="Calibri"/>
          <w:b/>
          <w:sz w:val="22"/>
          <w:szCs w:val="22"/>
        </w:rPr>
        <w:t>Personal Details</w:t>
      </w:r>
    </w:p>
    <w:tbl>
      <w:tblPr>
        <w:tblStyle w:val="TableGrid"/>
        <w:tblW w:w="9008" w:type="dxa"/>
        <w:jc w:val="center"/>
        <w:tblLook w:val="04A0" w:firstRow="1" w:lastRow="0" w:firstColumn="1" w:lastColumn="0" w:noHBand="0" w:noVBand="1"/>
      </w:tblPr>
      <w:tblGrid>
        <w:gridCol w:w="2405"/>
        <w:gridCol w:w="6603"/>
      </w:tblGrid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 xml:space="preserve">Title </w:t>
            </w:r>
            <w:r w:rsidRPr="005D7A67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6603" w:type="dxa"/>
          </w:tcPr>
          <w:p w:rsidR="005D7A67" w:rsidRPr="0010040A" w:rsidRDefault="00B36556" w:rsidP="00255E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478729127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10040A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Surname</w:t>
            </w:r>
          </w:p>
        </w:tc>
        <w:tc>
          <w:tcPr>
            <w:tcW w:w="6603" w:type="dxa"/>
          </w:tcPr>
          <w:p w:rsidR="005D7A67" w:rsidRPr="0010040A" w:rsidRDefault="00B36556" w:rsidP="00255E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1835131196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10040A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Given Name</w:t>
            </w:r>
          </w:p>
        </w:tc>
        <w:tc>
          <w:tcPr>
            <w:tcW w:w="6603" w:type="dxa"/>
          </w:tcPr>
          <w:p w:rsidR="005D7A67" w:rsidRPr="0010040A" w:rsidRDefault="00B36556" w:rsidP="00255E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2034182098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10040A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Date of Birth</w:t>
            </w:r>
          </w:p>
        </w:tc>
        <w:tc>
          <w:tcPr>
            <w:tcW w:w="6603" w:type="dxa"/>
          </w:tcPr>
          <w:p w:rsidR="005D7A67" w:rsidRPr="0010040A" w:rsidRDefault="00B36556" w:rsidP="00255EE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1204396334"/>
                <w:placeholder>
                  <w:docPart w:val="DefaultPlaceholder_-1854013438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PlaceholderText"/>
                </w:rPr>
              </w:sdtEndPr>
              <w:sdtContent>
                <w:r w:rsidR="0010040A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to enter a date.</w:t>
                </w:r>
              </w:sdtContent>
            </w:sdt>
          </w:p>
        </w:tc>
      </w:tr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 xml:space="preserve">Email </w:t>
            </w:r>
            <w:r w:rsidRPr="005D7A67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6603" w:type="dxa"/>
          </w:tcPr>
          <w:sdt>
            <w:sdt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  <w:id w:val="236056559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D7A67" w:rsidRPr="0010040A" w:rsidRDefault="006B39EA" w:rsidP="00255EE4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here to enter text.</w:t>
                </w:r>
              </w:p>
            </w:sdtContent>
          </w:sdt>
        </w:tc>
      </w:tr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 xml:space="preserve">Residential Address </w:t>
            </w:r>
          </w:p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6603" w:type="dxa"/>
          </w:tcPr>
          <w:sdt>
            <w:sdt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  <w:id w:val="478268948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D7A67" w:rsidRPr="0010040A" w:rsidRDefault="006B39EA" w:rsidP="00255EE4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here to enter text.</w:t>
                </w:r>
              </w:p>
            </w:sdtContent>
          </w:sdt>
        </w:tc>
      </w:tr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Home Phone</w:t>
            </w:r>
          </w:p>
        </w:tc>
        <w:tc>
          <w:tcPr>
            <w:tcW w:w="6603" w:type="dxa"/>
          </w:tcPr>
          <w:sdt>
            <w:sdt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  <w:id w:val="1202900056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D7A67" w:rsidRPr="0010040A" w:rsidRDefault="006B39EA" w:rsidP="00255EE4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here to enter text.</w:t>
                </w:r>
              </w:p>
            </w:sdtContent>
          </w:sdt>
        </w:tc>
      </w:tr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Work Phone</w:t>
            </w:r>
          </w:p>
        </w:tc>
        <w:tc>
          <w:tcPr>
            <w:tcW w:w="6603" w:type="dxa"/>
          </w:tcPr>
          <w:sdt>
            <w:sdt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  <w:id w:val="-1579738770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D7A67" w:rsidRPr="0010040A" w:rsidRDefault="006B39EA" w:rsidP="00255EE4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here to enter text.</w:t>
                </w:r>
              </w:p>
            </w:sdtContent>
          </w:sdt>
        </w:tc>
      </w:tr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 xml:space="preserve">Mobile </w:t>
            </w:r>
            <w:r w:rsidRPr="005D7A67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6603" w:type="dxa"/>
          </w:tcPr>
          <w:sdt>
            <w:sdt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  <w:id w:val="-713123227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D7A67" w:rsidRPr="0010040A" w:rsidRDefault="006B39EA" w:rsidP="00255EE4">
                <w:pPr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here to enter text.</w:t>
                </w:r>
              </w:p>
            </w:sdtContent>
          </w:sdt>
        </w:tc>
      </w:tr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Nationality</w:t>
            </w:r>
          </w:p>
        </w:tc>
        <w:tc>
          <w:tcPr>
            <w:tcW w:w="6603" w:type="dxa"/>
          </w:tcPr>
          <w:sdt>
            <w:sdt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  <w:id w:val="1989050803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D7A67" w:rsidRPr="0010040A" w:rsidRDefault="006B39EA" w:rsidP="00255EE4">
                <w:pPr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here to enter text.</w:t>
                </w:r>
              </w:p>
            </w:sdtContent>
          </w:sdt>
        </w:tc>
      </w:tr>
      <w:tr w:rsidR="005D7A67" w:rsidRPr="005D7A67" w:rsidTr="005D7A67">
        <w:trPr>
          <w:jc w:val="center"/>
        </w:trPr>
        <w:tc>
          <w:tcPr>
            <w:tcW w:w="2405" w:type="dxa"/>
          </w:tcPr>
          <w:p w:rsidR="005D7A67" w:rsidRPr="005D7A67" w:rsidRDefault="005D7A67" w:rsidP="00255EE4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 xml:space="preserve">Have you previously applied? </w:t>
            </w:r>
          </w:p>
        </w:tc>
        <w:tc>
          <w:tcPr>
            <w:tcW w:w="6603" w:type="dxa"/>
          </w:tcPr>
          <w:p w:rsidR="005D7A67" w:rsidRPr="0010040A" w:rsidRDefault="00B36556" w:rsidP="00255EE4">
            <w:p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  <w:sz w:val="22"/>
                  <w:szCs w:val="22"/>
                </w:rPr>
                <w:id w:val="-1536119332"/>
                <w:placeholder>
                  <w:docPart w:val="24DE4589F062409682D482F430A9CAB8"/>
                </w:placeholder>
                <w:showingPlcHdr/>
                <w:comboBox>
                  <w:listItem w:value="Select"/>
                  <w:listItem w:displayText="Yes" w:value="Yes"/>
                  <w:listItem w:displayText="No" w:value="No"/>
                </w:comboBox>
              </w:sdtPr>
              <w:sdtEndPr/>
              <w:sdtContent>
                <w:r w:rsidR="0010040A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hoose an item.</w:t>
                </w:r>
              </w:sdtContent>
            </w:sdt>
            <w:r w:rsidR="0010040A" w:rsidRPr="0010040A"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CF7B2A" w:rsidRPr="005D7A67" w:rsidTr="005D7A67">
        <w:trPr>
          <w:jc w:val="center"/>
        </w:trPr>
        <w:tc>
          <w:tcPr>
            <w:tcW w:w="2405" w:type="dxa"/>
          </w:tcPr>
          <w:p w:rsidR="00CF7B2A" w:rsidRPr="005D7A67" w:rsidRDefault="00CF7B2A" w:rsidP="00255EE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re you amending current accreditation?</w:t>
            </w:r>
          </w:p>
        </w:tc>
        <w:tc>
          <w:tcPr>
            <w:tcW w:w="6603" w:type="dxa"/>
          </w:tcPr>
          <w:p w:rsidR="00CF7B2A" w:rsidRPr="0010040A" w:rsidRDefault="00B36556" w:rsidP="00255EE4">
            <w:pPr>
              <w:rPr>
                <w:rStyle w:val="PlaceholderText"/>
                <w:rFonts w:asciiTheme="minorHAnsi" w:hAnsiTheme="minorHAnsi" w:cstheme="minorHAnsi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  <w:sz w:val="22"/>
                  <w:szCs w:val="22"/>
                </w:rPr>
                <w:id w:val="-1543282481"/>
                <w:placeholder>
                  <w:docPart w:val="08363E2DD0C04DEE80608CC7BDCD71B3"/>
                </w:placeholder>
                <w:showingPlcHdr/>
                <w:comboBox>
                  <w:listItem w:value="Select"/>
                  <w:listItem w:displayText="Yes" w:value="Yes"/>
                  <w:listItem w:displayText="No" w:value="No"/>
                </w:comboBox>
              </w:sdtPr>
              <w:sdtEndPr/>
              <w:sdtContent>
                <w:r w:rsidR="0010040A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hoose an item.</w:t>
                </w:r>
              </w:sdtContent>
            </w:sdt>
          </w:p>
        </w:tc>
      </w:tr>
    </w:tbl>
    <w:p w:rsidR="005D7A67" w:rsidRDefault="005D7A67" w:rsidP="00894F72">
      <w:pPr>
        <w:pStyle w:val="Body"/>
        <w:spacing w:after="0"/>
        <w:rPr>
          <w:bCs/>
          <w:color w:val="auto"/>
        </w:rPr>
      </w:pPr>
    </w:p>
    <w:p w:rsidR="00E51CC3" w:rsidRDefault="00E51CC3" w:rsidP="00894F72">
      <w:pPr>
        <w:pStyle w:val="Body"/>
        <w:spacing w:after="0"/>
        <w:rPr>
          <w:bCs/>
          <w:color w:val="auto"/>
        </w:rPr>
      </w:pPr>
    </w:p>
    <w:p w:rsidR="00BB2878" w:rsidRDefault="00240C51" w:rsidP="00894F72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Select</w:t>
      </w:r>
      <w:r w:rsidR="00BB2878">
        <w:rPr>
          <w:bCs/>
          <w:color w:val="auto"/>
        </w:rPr>
        <w:t xml:space="preserve"> which subjects and levels you are seeking accreditation. </w:t>
      </w:r>
    </w:p>
    <w:p w:rsidR="00E51CC3" w:rsidRDefault="00E51CC3" w:rsidP="00BB2878">
      <w:pPr>
        <w:pStyle w:val="Body"/>
        <w:spacing w:after="0"/>
        <w:rPr>
          <w:color w:val="auto"/>
        </w:rPr>
      </w:pPr>
    </w:p>
    <w:tbl>
      <w:tblPr>
        <w:tblStyle w:val="TableGrid"/>
        <w:tblW w:w="8784" w:type="dxa"/>
        <w:jc w:val="center"/>
        <w:tblLook w:val="04A0" w:firstRow="1" w:lastRow="0" w:firstColumn="1" w:lastColumn="0" w:noHBand="0" w:noVBand="1"/>
      </w:tblPr>
      <w:tblGrid>
        <w:gridCol w:w="3681"/>
        <w:gridCol w:w="850"/>
        <w:gridCol w:w="851"/>
        <w:gridCol w:w="850"/>
        <w:gridCol w:w="851"/>
        <w:gridCol w:w="850"/>
        <w:gridCol w:w="851"/>
      </w:tblGrid>
      <w:tr w:rsidR="00BB2878" w:rsidRPr="009F5573" w:rsidTr="00240C51">
        <w:trPr>
          <w:jc w:val="center"/>
        </w:trPr>
        <w:tc>
          <w:tcPr>
            <w:tcW w:w="3681" w:type="dxa"/>
          </w:tcPr>
          <w:p w:rsidR="00BB2878" w:rsidRDefault="00BB2878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 w:rsidRPr="009F5573">
              <w:rPr>
                <w:color w:val="auto"/>
                <w:sz w:val="16"/>
                <w:szCs w:val="16"/>
              </w:rPr>
              <w:t xml:space="preserve">Early Childhood </w:t>
            </w:r>
          </w:p>
          <w:p w:rsidR="00BB2878" w:rsidRPr="009F5573" w:rsidRDefault="00BB2878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 w:rsidRPr="009F5573">
              <w:rPr>
                <w:color w:val="auto"/>
                <w:sz w:val="12"/>
                <w:szCs w:val="16"/>
              </w:rPr>
              <w:t>(includes Methodology, Teaching Techniques &amp; Cultural Materials)</w:t>
            </w:r>
          </w:p>
        </w:tc>
        <w:tc>
          <w:tcPr>
            <w:tcW w:w="850" w:type="dxa"/>
            <w:vAlign w:val="center"/>
          </w:tcPr>
          <w:p w:rsidR="00BB2878" w:rsidRPr="009F5573" w:rsidRDefault="00B36556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1103028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3EDC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Level 1</w:t>
            </w:r>
          </w:p>
        </w:tc>
        <w:tc>
          <w:tcPr>
            <w:tcW w:w="851" w:type="dxa"/>
            <w:vAlign w:val="center"/>
          </w:tcPr>
          <w:p w:rsidR="00BB2878" w:rsidRPr="009F5573" w:rsidRDefault="00B36556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1158839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BB2878" w:rsidRPr="009F5573">
              <w:rPr>
                <w:color w:val="auto"/>
                <w:sz w:val="16"/>
                <w:szCs w:val="16"/>
              </w:rPr>
              <w:t>Level 2</w:t>
            </w:r>
          </w:p>
        </w:tc>
        <w:tc>
          <w:tcPr>
            <w:tcW w:w="850" w:type="dxa"/>
            <w:vAlign w:val="center"/>
          </w:tcPr>
          <w:p w:rsidR="00BB2878" w:rsidRPr="009F5573" w:rsidRDefault="00B36556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55330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BB2878" w:rsidRPr="009F5573">
              <w:rPr>
                <w:color w:val="auto"/>
                <w:sz w:val="16"/>
                <w:szCs w:val="16"/>
              </w:rPr>
              <w:t>Level 3</w:t>
            </w:r>
          </w:p>
        </w:tc>
        <w:tc>
          <w:tcPr>
            <w:tcW w:w="851" w:type="dxa"/>
            <w:vAlign w:val="center"/>
          </w:tcPr>
          <w:p w:rsidR="00BB2878" w:rsidRPr="009F5573" w:rsidRDefault="00BB2878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:rsidR="00BB2878" w:rsidRPr="009F5573" w:rsidRDefault="00BB2878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:rsidR="00BB2878" w:rsidRPr="009F5573" w:rsidRDefault="00BB2878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</w:tr>
      <w:tr w:rsidR="00240C51" w:rsidRPr="009F5573" w:rsidTr="00240C51">
        <w:trPr>
          <w:jc w:val="center"/>
        </w:trPr>
        <w:tc>
          <w:tcPr>
            <w:tcW w:w="3681" w:type="dxa"/>
          </w:tcPr>
          <w:p w:rsidR="00240C51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 w:rsidRPr="009F5573">
              <w:rPr>
                <w:color w:val="auto"/>
                <w:sz w:val="16"/>
                <w:szCs w:val="16"/>
              </w:rPr>
              <w:t xml:space="preserve">Primary Class Music </w:t>
            </w:r>
          </w:p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 w:rsidRPr="009F5573">
              <w:rPr>
                <w:color w:val="auto"/>
                <w:sz w:val="12"/>
                <w:szCs w:val="16"/>
              </w:rPr>
              <w:t>(includes Methodology, Teaching Techniques &amp; Cultural Materials)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2119903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Level 1</w:t>
            </w:r>
          </w:p>
        </w:tc>
        <w:tc>
          <w:tcPr>
            <w:tcW w:w="851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493061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2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43375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3</w:t>
            </w:r>
          </w:p>
        </w:tc>
        <w:tc>
          <w:tcPr>
            <w:tcW w:w="851" w:type="dxa"/>
            <w:vAlign w:val="center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</w:tr>
      <w:tr w:rsidR="00240C51" w:rsidRPr="009F5573" w:rsidTr="00240C51">
        <w:trPr>
          <w:jc w:val="center"/>
        </w:trPr>
        <w:tc>
          <w:tcPr>
            <w:tcW w:w="3681" w:type="dxa"/>
          </w:tcPr>
          <w:p w:rsidR="00240C51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 xml:space="preserve">Secondary </w:t>
            </w:r>
            <w:r w:rsidRPr="009F5573">
              <w:rPr>
                <w:color w:val="auto"/>
                <w:sz w:val="16"/>
                <w:szCs w:val="16"/>
              </w:rPr>
              <w:t xml:space="preserve">Class Music </w:t>
            </w:r>
          </w:p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 w:rsidRPr="009F5573">
              <w:rPr>
                <w:color w:val="auto"/>
                <w:sz w:val="12"/>
                <w:szCs w:val="16"/>
              </w:rPr>
              <w:t>(includes Methodology, Teaching Techniques &amp; Cultural Materials)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927577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Level 1</w:t>
            </w:r>
          </w:p>
        </w:tc>
        <w:tc>
          <w:tcPr>
            <w:tcW w:w="851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691425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2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159883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3</w:t>
            </w:r>
          </w:p>
        </w:tc>
        <w:tc>
          <w:tcPr>
            <w:tcW w:w="851" w:type="dxa"/>
            <w:vAlign w:val="center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</w:tr>
      <w:tr w:rsidR="00240C51" w:rsidRPr="009F5573" w:rsidTr="00240C51">
        <w:trPr>
          <w:jc w:val="center"/>
        </w:trPr>
        <w:tc>
          <w:tcPr>
            <w:tcW w:w="3681" w:type="dxa"/>
          </w:tcPr>
          <w:p w:rsidR="00240C51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 w:rsidRPr="009F5573">
              <w:rPr>
                <w:color w:val="auto"/>
                <w:sz w:val="16"/>
                <w:szCs w:val="16"/>
              </w:rPr>
              <w:t xml:space="preserve">Colour Strings </w:t>
            </w:r>
          </w:p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 w:rsidRPr="009F5573">
              <w:rPr>
                <w:color w:val="auto"/>
                <w:sz w:val="12"/>
                <w:szCs w:val="16"/>
              </w:rPr>
              <w:t>(includes Methodology, Teaching Techniques &amp; Cultural Materials)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594707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Level 1</w:t>
            </w:r>
          </w:p>
        </w:tc>
        <w:tc>
          <w:tcPr>
            <w:tcW w:w="851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23685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2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823547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3</w:t>
            </w:r>
          </w:p>
        </w:tc>
        <w:tc>
          <w:tcPr>
            <w:tcW w:w="851" w:type="dxa"/>
            <w:vAlign w:val="center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</w:tr>
      <w:tr w:rsidR="00240C51" w:rsidRPr="009F5573" w:rsidTr="00240C51">
        <w:trPr>
          <w:jc w:val="center"/>
        </w:trPr>
        <w:tc>
          <w:tcPr>
            <w:tcW w:w="3681" w:type="dxa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 w:rsidRPr="009F5573">
              <w:rPr>
                <w:color w:val="auto"/>
                <w:sz w:val="16"/>
                <w:szCs w:val="16"/>
              </w:rPr>
              <w:t>Musicianship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37611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Level 1</w:t>
            </w:r>
          </w:p>
        </w:tc>
        <w:tc>
          <w:tcPr>
            <w:tcW w:w="851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69147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2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1369446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3</w:t>
            </w:r>
          </w:p>
        </w:tc>
        <w:tc>
          <w:tcPr>
            <w:tcW w:w="851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830248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4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10250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5</w:t>
            </w:r>
          </w:p>
        </w:tc>
        <w:tc>
          <w:tcPr>
            <w:tcW w:w="851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289203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6</w:t>
            </w:r>
          </w:p>
        </w:tc>
      </w:tr>
      <w:tr w:rsidR="00240C51" w:rsidRPr="009F5573" w:rsidTr="00240C51">
        <w:trPr>
          <w:jc w:val="center"/>
        </w:trPr>
        <w:tc>
          <w:tcPr>
            <w:tcW w:w="3681" w:type="dxa"/>
          </w:tcPr>
          <w:p w:rsidR="00240C51" w:rsidRPr="009F5573" w:rsidRDefault="00240C51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 w:rsidRPr="009F5573">
              <w:rPr>
                <w:color w:val="auto"/>
                <w:sz w:val="16"/>
                <w:szCs w:val="16"/>
              </w:rPr>
              <w:t>Conducting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599678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Level 1</w:t>
            </w:r>
          </w:p>
        </w:tc>
        <w:tc>
          <w:tcPr>
            <w:tcW w:w="851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128363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2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379900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3</w:t>
            </w:r>
          </w:p>
        </w:tc>
        <w:tc>
          <w:tcPr>
            <w:tcW w:w="851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22509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4</w:t>
            </w:r>
          </w:p>
        </w:tc>
        <w:tc>
          <w:tcPr>
            <w:tcW w:w="850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723399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5</w:t>
            </w:r>
          </w:p>
        </w:tc>
        <w:tc>
          <w:tcPr>
            <w:tcW w:w="851" w:type="dxa"/>
            <w:vAlign w:val="center"/>
          </w:tcPr>
          <w:p w:rsidR="00240C51" w:rsidRPr="009F5573" w:rsidRDefault="00B36556" w:rsidP="00240C5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10885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240C51" w:rsidRPr="009F5573">
              <w:rPr>
                <w:color w:val="auto"/>
                <w:sz w:val="16"/>
                <w:szCs w:val="16"/>
              </w:rPr>
              <w:t>Level 6</w:t>
            </w:r>
          </w:p>
        </w:tc>
      </w:tr>
      <w:tr w:rsidR="00BB2878" w:rsidRPr="009F5573" w:rsidTr="00240C51">
        <w:trPr>
          <w:jc w:val="center"/>
        </w:trPr>
        <w:tc>
          <w:tcPr>
            <w:tcW w:w="3681" w:type="dxa"/>
          </w:tcPr>
          <w:p w:rsidR="00BB2878" w:rsidRPr="009F5573" w:rsidRDefault="00BB2878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color w:val="auto"/>
                <w:sz w:val="16"/>
                <w:szCs w:val="16"/>
              </w:rPr>
            </w:pPr>
            <w:r w:rsidRPr="009F5573">
              <w:rPr>
                <w:color w:val="auto"/>
                <w:sz w:val="16"/>
                <w:szCs w:val="16"/>
              </w:rPr>
              <w:t>Elective Studies</w:t>
            </w:r>
          </w:p>
        </w:tc>
        <w:tc>
          <w:tcPr>
            <w:tcW w:w="850" w:type="dxa"/>
            <w:vAlign w:val="center"/>
          </w:tcPr>
          <w:p w:rsidR="00BB2878" w:rsidRPr="009F5573" w:rsidRDefault="00B36556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451008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BB2878" w:rsidRPr="009F5573">
              <w:rPr>
                <w:color w:val="auto"/>
                <w:sz w:val="16"/>
                <w:szCs w:val="16"/>
              </w:rPr>
              <w:t>Choir</w:t>
            </w:r>
          </w:p>
        </w:tc>
        <w:tc>
          <w:tcPr>
            <w:tcW w:w="851" w:type="dxa"/>
            <w:vAlign w:val="center"/>
          </w:tcPr>
          <w:p w:rsidR="00BB2878" w:rsidRPr="009F5573" w:rsidRDefault="00B36556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  <w:sdt>
              <w:sdtPr>
                <w:rPr>
                  <w:color w:val="auto"/>
                  <w:sz w:val="14"/>
                  <w:szCs w:val="16"/>
                </w:rPr>
                <w:id w:val="-57891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0C51" w:rsidRPr="00240C51">
                  <w:rPr>
                    <w:rFonts w:ascii="MS Gothic" w:eastAsia="MS Gothic" w:hAnsi="MS Gothic" w:hint="eastAsia"/>
                    <w:color w:val="auto"/>
                    <w:sz w:val="14"/>
                    <w:szCs w:val="16"/>
                  </w:rPr>
                  <w:t>☐</w:t>
                </w:r>
              </w:sdtContent>
            </w:sdt>
            <w:r w:rsidR="00240C51">
              <w:rPr>
                <w:color w:val="auto"/>
                <w:sz w:val="16"/>
                <w:szCs w:val="16"/>
              </w:rPr>
              <w:t xml:space="preserve"> </w:t>
            </w:r>
            <w:r w:rsidR="00BB2878" w:rsidRPr="009F5573">
              <w:rPr>
                <w:color w:val="auto"/>
                <w:sz w:val="16"/>
                <w:szCs w:val="16"/>
              </w:rPr>
              <w:t>Other (please specify)</w:t>
            </w:r>
          </w:p>
        </w:tc>
        <w:tc>
          <w:tcPr>
            <w:tcW w:w="850" w:type="dxa"/>
            <w:vAlign w:val="center"/>
          </w:tcPr>
          <w:p w:rsidR="00BB2878" w:rsidRPr="009F5573" w:rsidRDefault="00BB2878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:rsidR="00BB2878" w:rsidRPr="009F5573" w:rsidRDefault="00BB2878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:rsidR="00BB2878" w:rsidRPr="009F5573" w:rsidRDefault="00BB2878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:rsidR="00BB2878" w:rsidRPr="009F5573" w:rsidRDefault="00BB2878" w:rsidP="00255EE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center"/>
              <w:rPr>
                <w:color w:val="auto"/>
                <w:sz w:val="16"/>
                <w:szCs w:val="16"/>
              </w:rPr>
            </w:pPr>
          </w:p>
        </w:tc>
      </w:tr>
    </w:tbl>
    <w:p w:rsidR="00BB2878" w:rsidRPr="00595B67" w:rsidRDefault="00BB2878" w:rsidP="00BB2878">
      <w:pPr>
        <w:pStyle w:val="Body"/>
        <w:spacing w:after="0"/>
        <w:rPr>
          <w:color w:val="auto"/>
        </w:rPr>
      </w:pPr>
    </w:p>
    <w:p w:rsidR="009A712F" w:rsidRDefault="00BB2878" w:rsidP="00894F72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br w:type="page"/>
      </w:r>
    </w:p>
    <w:p w:rsidR="009A712F" w:rsidRPr="009A712F" w:rsidRDefault="009A712F" w:rsidP="00894F72">
      <w:pPr>
        <w:pStyle w:val="Body"/>
        <w:spacing w:after="0"/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>New applications</w:t>
      </w:r>
    </w:p>
    <w:p w:rsidR="00894F72" w:rsidRDefault="003A2EC5" w:rsidP="00894F72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For new lecturer accreditation</w:t>
      </w:r>
      <w:r w:rsidR="003576C0">
        <w:rPr>
          <w:bCs/>
          <w:color w:val="auto"/>
        </w:rPr>
        <w:t xml:space="preserve"> applications</w:t>
      </w:r>
      <w:r>
        <w:rPr>
          <w:bCs/>
          <w:color w:val="auto"/>
        </w:rPr>
        <w:t>, p</w:t>
      </w:r>
      <w:r w:rsidR="00894F72">
        <w:rPr>
          <w:bCs/>
          <w:color w:val="auto"/>
        </w:rPr>
        <w:t>lease send the following:</w:t>
      </w:r>
    </w:p>
    <w:p w:rsidR="005D7A67" w:rsidRDefault="005D7A67" w:rsidP="00894F72">
      <w:pPr>
        <w:pStyle w:val="Body"/>
        <w:spacing w:after="0"/>
        <w:rPr>
          <w:bCs/>
          <w:color w:val="auto"/>
        </w:rPr>
      </w:pPr>
    </w:p>
    <w:p w:rsidR="004A4CB4" w:rsidRDefault="004A4CB4" w:rsidP="004A4CB4">
      <w:pPr>
        <w:pStyle w:val="Body"/>
        <w:numPr>
          <w:ilvl w:val="0"/>
          <w:numId w:val="5"/>
        </w:numPr>
        <w:spacing w:after="0"/>
        <w:rPr>
          <w:bCs/>
          <w:color w:val="auto"/>
        </w:rPr>
      </w:pPr>
      <w:r>
        <w:rPr>
          <w:b/>
          <w:bCs/>
          <w:color w:val="auto"/>
        </w:rPr>
        <w:t>Lecturer Accreditation Application Form</w:t>
      </w:r>
    </w:p>
    <w:p w:rsidR="004A4CB4" w:rsidRDefault="004A4CB4" w:rsidP="00894F72">
      <w:pPr>
        <w:pStyle w:val="Body"/>
        <w:spacing w:after="0"/>
        <w:rPr>
          <w:bCs/>
          <w:color w:val="auto"/>
        </w:rPr>
      </w:pPr>
    </w:p>
    <w:p w:rsidR="004A4CB4" w:rsidRDefault="004A4CB4" w:rsidP="00894F72">
      <w:pPr>
        <w:pStyle w:val="Body"/>
        <w:numPr>
          <w:ilvl w:val="0"/>
          <w:numId w:val="5"/>
        </w:numPr>
        <w:spacing w:after="0"/>
        <w:rPr>
          <w:bCs/>
          <w:color w:val="auto"/>
        </w:rPr>
      </w:pPr>
      <w:r>
        <w:rPr>
          <w:b/>
          <w:bCs/>
          <w:color w:val="auto"/>
        </w:rPr>
        <w:t>Curriculum vitae</w:t>
      </w:r>
    </w:p>
    <w:p w:rsidR="005D7A67" w:rsidRDefault="003A2EC5" w:rsidP="004A4CB4">
      <w:pPr>
        <w:pStyle w:val="Body"/>
        <w:spacing w:after="0"/>
        <w:ind w:left="720"/>
        <w:rPr>
          <w:bCs/>
          <w:color w:val="auto"/>
        </w:rPr>
      </w:pPr>
      <w:r>
        <w:rPr>
          <w:bCs/>
          <w:color w:val="auto"/>
        </w:rPr>
        <w:t>Curriculum v</w:t>
      </w:r>
      <w:r w:rsidR="00894F72">
        <w:rPr>
          <w:bCs/>
          <w:color w:val="auto"/>
        </w:rPr>
        <w:t xml:space="preserve">itae listing </w:t>
      </w:r>
    </w:p>
    <w:p w:rsidR="005D7A67" w:rsidRDefault="005D7A67" w:rsidP="005D7A67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>
        <w:rPr>
          <w:bCs/>
          <w:color w:val="auto"/>
        </w:rPr>
        <w:t>A</w:t>
      </w:r>
      <w:r w:rsidR="00894F72">
        <w:rPr>
          <w:bCs/>
          <w:color w:val="auto"/>
        </w:rPr>
        <w:t>cademic qualifications</w:t>
      </w:r>
    </w:p>
    <w:p w:rsidR="005D7A67" w:rsidRDefault="005D7A67" w:rsidP="005D7A67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>
        <w:rPr>
          <w:bCs/>
          <w:color w:val="auto"/>
        </w:rPr>
        <w:t>Relevant employment and experience</w:t>
      </w:r>
    </w:p>
    <w:p w:rsidR="005D7A67" w:rsidRDefault="005D7A67" w:rsidP="005D7A67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>
        <w:rPr>
          <w:bCs/>
          <w:color w:val="auto"/>
        </w:rPr>
        <w:t>Publications</w:t>
      </w:r>
    </w:p>
    <w:p w:rsidR="00894F72" w:rsidRDefault="005D7A67" w:rsidP="005D7A67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>
        <w:rPr>
          <w:bCs/>
          <w:color w:val="auto"/>
        </w:rPr>
        <w:t>R</w:t>
      </w:r>
      <w:r w:rsidR="00894F72">
        <w:rPr>
          <w:bCs/>
          <w:color w:val="auto"/>
        </w:rPr>
        <w:t>elevant professional development attendance and presentations</w:t>
      </w:r>
    </w:p>
    <w:p w:rsidR="005D7A67" w:rsidRDefault="005D7A67" w:rsidP="005D7A67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>
        <w:rPr>
          <w:bCs/>
          <w:color w:val="auto"/>
        </w:rPr>
        <w:t>Professional memberships</w:t>
      </w:r>
    </w:p>
    <w:p w:rsidR="005D7A67" w:rsidRDefault="005D7A67" w:rsidP="005D7A67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>
        <w:rPr>
          <w:bCs/>
          <w:color w:val="auto"/>
        </w:rPr>
        <w:t>Other relevant information</w:t>
      </w:r>
    </w:p>
    <w:p w:rsidR="00BB2878" w:rsidRDefault="00BB2878" w:rsidP="00BB2878">
      <w:pPr>
        <w:pStyle w:val="Body"/>
        <w:spacing w:after="0"/>
        <w:rPr>
          <w:bCs/>
          <w:color w:val="auto"/>
        </w:rPr>
      </w:pPr>
    </w:p>
    <w:p w:rsidR="004A4CB4" w:rsidRDefault="004A4CB4" w:rsidP="00BB2878">
      <w:pPr>
        <w:pStyle w:val="Body"/>
        <w:numPr>
          <w:ilvl w:val="0"/>
          <w:numId w:val="5"/>
        </w:numPr>
        <w:spacing w:after="0"/>
        <w:rPr>
          <w:bCs/>
          <w:color w:val="auto"/>
        </w:rPr>
      </w:pPr>
      <w:r>
        <w:rPr>
          <w:b/>
          <w:bCs/>
          <w:color w:val="auto"/>
        </w:rPr>
        <w:t>Written response</w:t>
      </w:r>
    </w:p>
    <w:p w:rsidR="00BB2878" w:rsidRDefault="008067C3" w:rsidP="004A4CB4">
      <w:pPr>
        <w:pStyle w:val="Body"/>
        <w:spacing w:after="0"/>
        <w:ind w:left="720"/>
        <w:rPr>
          <w:bCs/>
          <w:color w:val="auto"/>
        </w:rPr>
      </w:pPr>
      <w:r>
        <w:rPr>
          <w:bCs/>
          <w:color w:val="auto"/>
        </w:rPr>
        <w:t>Your w</w:t>
      </w:r>
      <w:r w:rsidR="00BB2878">
        <w:rPr>
          <w:bCs/>
          <w:color w:val="auto"/>
        </w:rPr>
        <w:t>ritten response to the selection criteria</w:t>
      </w:r>
      <w:r w:rsidR="00D842A4">
        <w:rPr>
          <w:bCs/>
          <w:color w:val="auto"/>
        </w:rPr>
        <w:t xml:space="preserve"> (refer to Lecturer Accreditation Policy and Procedures)</w:t>
      </w:r>
      <w:r w:rsidR="00BB2878">
        <w:rPr>
          <w:bCs/>
          <w:color w:val="auto"/>
        </w:rPr>
        <w:t xml:space="preserve"> with supporting evidence</w:t>
      </w:r>
      <w:r w:rsidR="009A712F">
        <w:rPr>
          <w:bCs/>
          <w:color w:val="auto"/>
        </w:rPr>
        <w:t xml:space="preserve"> </w:t>
      </w:r>
    </w:p>
    <w:p w:rsidR="00BB2878" w:rsidRDefault="00E51CC3" w:rsidP="00BB2878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>
        <w:rPr>
          <w:bCs/>
          <w:color w:val="auto"/>
        </w:rPr>
        <w:t xml:space="preserve">Address the mandatory </w:t>
      </w:r>
      <w:r w:rsidR="009A712F">
        <w:rPr>
          <w:bCs/>
          <w:color w:val="auto"/>
        </w:rPr>
        <w:t>criteria</w:t>
      </w:r>
      <w:r>
        <w:rPr>
          <w:bCs/>
          <w:color w:val="auto"/>
        </w:rPr>
        <w:t xml:space="preserve"> </w:t>
      </w:r>
    </w:p>
    <w:p w:rsidR="00E51CC3" w:rsidRDefault="00E51CC3" w:rsidP="00BB2878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>
        <w:rPr>
          <w:bCs/>
          <w:color w:val="auto"/>
        </w:rPr>
        <w:t xml:space="preserve">Address the three subject and level </w:t>
      </w:r>
      <w:r w:rsidR="009A712F">
        <w:rPr>
          <w:bCs/>
          <w:color w:val="auto"/>
        </w:rPr>
        <w:t>criteria</w:t>
      </w:r>
      <w:r>
        <w:rPr>
          <w:bCs/>
          <w:color w:val="auto"/>
        </w:rPr>
        <w:t xml:space="preserve"> for each subject and level accreditation is being sought</w:t>
      </w:r>
    </w:p>
    <w:p w:rsidR="00E51CC3" w:rsidRDefault="00E51CC3" w:rsidP="00BB2878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>
        <w:rPr>
          <w:bCs/>
          <w:color w:val="auto"/>
        </w:rPr>
        <w:t>Maximum 150 words for each criterion being addressed</w:t>
      </w:r>
    </w:p>
    <w:p w:rsidR="00BB2878" w:rsidRPr="00E51CC3" w:rsidRDefault="00CE25E6" w:rsidP="00E51CC3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 w:rsidRPr="00E51CC3">
        <w:rPr>
          <w:bCs/>
          <w:color w:val="auto"/>
        </w:rPr>
        <w:t>Supporting evidence in digital format is required for each criterion of each subject and level. Examples of evidence include: lesson plans, curriculum documents, recorded video of teaching, student feedback sheets, academic transcripts, personal statements,</w:t>
      </w:r>
      <w:r w:rsidR="008067C3">
        <w:rPr>
          <w:bCs/>
          <w:color w:val="auto"/>
        </w:rPr>
        <w:t xml:space="preserve"> professional references, </w:t>
      </w:r>
      <w:r w:rsidRPr="00E51CC3">
        <w:rPr>
          <w:bCs/>
          <w:color w:val="auto"/>
        </w:rPr>
        <w:t xml:space="preserve">teaching evaluations, presentation abstracts, professional development log. </w:t>
      </w:r>
    </w:p>
    <w:p w:rsidR="00BB2878" w:rsidRDefault="00BB2878" w:rsidP="00BB2878">
      <w:pPr>
        <w:pStyle w:val="Body"/>
        <w:spacing w:after="0"/>
        <w:rPr>
          <w:bCs/>
          <w:color w:val="auto"/>
        </w:rPr>
      </w:pPr>
    </w:p>
    <w:p w:rsidR="004A4CB4" w:rsidRDefault="004A4CB4" w:rsidP="008067C3">
      <w:pPr>
        <w:pStyle w:val="Body"/>
        <w:numPr>
          <w:ilvl w:val="0"/>
          <w:numId w:val="5"/>
        </w:numPr>
        <w:spacing w:after="0"/>
        <w:rPr>
          <w:bCs/>
          <w:color w:val="auto"/>
        </w:rPr>
      </w:pPr>
      <w:r>
        <w:rPr>
          <w:b/>
          <w:bCs/>
          <w:color w:val="auto"/>
        </w:rPr>
        <w:t>References</w:t>
      </w:r>
    </w:p>
    <w:p w:rsidR="008067C3" w:rsidRDefault="008067C3" w:rsidP="004A4CB4">
      <w:pPr>
        <w:pStyle w:val="Body"/>
        <w:spacing w:after="0"/>
        <w:ind w:left="720"/>
        <w:rPr>
          <w:bCs/>
          <w:color w:val="auto"/>
        </w:rPr>
      </w:pPr>
      <w:r>
        <w:rPr>
          <w:bCs/>
          <w:color w:val="auto"/>
        </w:rPr>
        <w:t>At least 2 written references with contact details completed by your:</w:t>
      </w:r>
    </w:p>
    <w:p w:rsidR="008067C3" w:rsidRDefault="008067C3" w:rsidP="008067C3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 w:rsidRPr="008067C3">
        <w:rPr>
          <w:bCs/>
          <w:color w:val="auto"/>
        </w:rPr>
        <w:t>Intended course provider</w:t>
      </w:r>
    </w:p>
    <w:p w:rsidR="008067C3" w:rsidRPr="008067C3" w:rsidRDefault="008067C3" w:rsidP="008067C3">
      <w:pPr>
        <w:pStyle w:val="Body"/>
        <w:numPr>
          <w:ilvl w:val="1"/>
          <w:numId w:val="5"/>
        </w:numPr>
        <w:spacing w:after="0"/>
        <w:rPr>
          <w:bCs/>
          <w:color w:val="auto"/>
        </w:rPr>
      </w:pPr>
      <w:r w:rsidRPr="008067C3">
        <w:rPr>
          <w:bCs/>
          <w:color w:val="auto"/>
        </w:rPr>
        <w:t>Mentor lecturer</w:t>
      </w:r>
    </w:p>
    <w:p w:rsidR="008067C3" w:rsidRDefault="008067C3" w:rsidP="008067C3">
      <w:pPr>
        <w:pStyle w:val="Body"/>
        <w:spacing w:after="0"/>
        <w:ind w:left="720"/>
        <w:rPr>
          <w:bCs/>
          <w:color w:val="auto"/>
        </w:rPr>
      </w:pPr>
    </w:p>
    <w:p w:rsidR="008067C3" w:rsidRDefault="008067C3" w:rsidP="008067C3">
      <w:pPr>
        <w:pStyle w:val="Body"/>
        <w:spacing w:after="0"/>
        <w:ind w:left="720"/>
        <w:rPr>
          <w:bCs/>
          <w:color w:val="auto"/>
        </w:rPr>
      </w:pPr>
      <w:r>
        <w:rPr>
          <w:bCs/>
          <w:color w:val="auto"/>
        </w:rPr>
        <w:t xml:space="preserve">Your references should </w:t>
      </w:r>
      <w:r w:rsidR="003576C0">
        <w:rPr>
          <w:bCs/>
          <w:color w:val="auto"/>
        </w:rPr>
        <w:t>affirm your written response.</w:t>
      </w:r>
    </w:p>
    <w:p w:rsidR="008067C3" w:rsidRDefault="008067C3" w:rsidP="00BB2878">
      <w:pPr>
        <w:pStyle w:val="Body"/>
        <w:spacing w:after="0"/>
        <w:rPr>
          <w:bCs/>
          <w:color w:val="auto"/>
        </w:rPr>
      </w:pPr>
    </w:p>
    <w:p w:rsidR="003A2EC5" w:rsidRDefault="003A2EC5" w:rsidP="00BB2878">
      <w:pPr>
        <w:pStyle w:val="Body"/>
        <w:spacing w:after="0"/>
        <w:rPr>
          <w:bCs/>
          <w:color w:val="auto"/>
        </w:rPr>
      </w:pPr>
    </w:p>
    <w:p w:rsidR="009A712F" w:rsidRPr="009A712F" w:rsidRDefault="009A712F" w:rsidP="00BB2878">
      <w:pPr>
        <w:pStyle w:val="Body"/>
        <w:spacing w:after="0"/>
        <w:rPr>
          <w:b/>
          <w:bCs/>
          <w:color w:val="auto"/>
        </w:rPr>
      </w:pPr>
      <w:r>
        <w:rPr>
          <w:b/>
          <w:bCs/>
          <w:color w:val="auto"/>
        </w:rPr>
        <w:t>Amendments to existing lecturer accreditation</w:t>
      </w:r>
    </w:p>
    <w:p w:rsidR="003A2EC5" w:rsidRDefault="003A2EC5" w:rsidP="00BB2878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For amendments to existing lecturer accreditation, please send the following with your application:</w:t>
      </w:r>
    </w:p>
    <w:p w:rsidR="003A2EC5" w:rsidRDefault="003A2EC5" w:rsidP="00BB2878">
      <w:pPr>
        <w:pStyle w:val="Body"/>
        <w:spacing w:after="0"/>
        <w:rPr>
          <w:bCs/>
          <w:color w:val="auto"/>
        </w:rPr>
      </w:pPr>
    </w:p>
    <w:p w:rsidR="004A4CB4" w:rsidRDefault="004A4CB4" w:rsidP="003A2EC5">
      <w:pPr>
        <w:pStyle w:val="Body"/>
        <w:numPr>
          <w:ilvl w:val="0"/>
          <w:numId w:val="7"/>
        </w:numPr>
        <w:spacing w:after="0"/>
        <w:rPr>
          <w:bCs/>
          <w:color w:val="auto"/>
        </w:rPr>
      </w:pPr>
      <w:r>
        <w:rPr>
          <w:bCs/>
          <w:color w:val="auto"/>
        </w:rPr>
        <w:t>Updated Lecturer Accreditation Form</w:t>
      </w:r>
    </w:p>
    <w:p w:rsidR="004A4CB4" w:rsidRDefault="004A4CB4" w:rsidP="004A4CB4">
      <w:pPr>
        <w:pStyle w:val="Body"/>
        <w:spacing w:after="0"/>
        <w:ind w:left="720"/>
        <w:rPr>
          <w:bCs/>
          <w:color w:val="auto"/>
        </w:rPr>
      </w:pPr>
    </w:p>
    <w:p w:rsidR="003A2EC5" w:rsidRDefault="003A2EC5" w:rsidP="003A2EC5">
      <w:pPr>
        <w:pStyle w:val="Body"/>
        <w:numPr>
          <w:ilvl w:val="0"/>
          <w:numId w:val="7"/>
        </w:numPr>
        <w:spacing w:after="0"/>
        <w:rPr>
          <w:bCs/>
          <w:color w:val="auto"/>
        </w:rPr>
      </w:pPr>
      <w:r>
        <w:rPr>
          <w:bCs/>
          <w:color w:val="auto"/>
        </w:rPr>
        <w:t xml:space="preserve">Updated </w:t>
      </w:r>
      <w:r w:rsidR="004A4CB4">
        <w:rPr>
          <w:bCs/>
          <w:color w:val="auto"/>
        </w:rPr>
        <w:t>C</w:t>
      </w:r>
      <w:r>
        <w:rPr>
          <w:bCs/>
          <w:color w:val="auto"/>
        </w:rPr>
        <w:t xml:space="preserve">urriculum </w:t>
      </w:r>
      <w:r w:rsidR="004A4CB4">
        <w:rPr>
          <w:bCs/>
          <w:color w:val="auto"/>
        </w:rPr>
        <w:t>V</w:t>
      </w:r>
      <w:r>
        <w:rPr>
          <w:bCs/>
          <w:color w:val="auto"/>
        </w:rPr>
        <w:t>itae</w:t>
      </w:r>
    </w:p>
    <w:p w:rsidR="003A2EC5" w:rsidRDefault="003A2EC5" w:rsidP="003A2EC5">
      <w:pPr>
        <w:pStyle w:val="Body"/>
        <w:spacing w:after="0"/>
        <w:ind w:left="720"/>
        <w:rPr>
          <w:bCs/>
          <w:color w:val="auto"/>
        </w:rPr>
      </w:pPr>
    </w:p>
    <w:p w:rsidR="003A2EC5" w:rsidRDefault="003A2EC5" w:rsidP="003A2EC5">
      <w:pPr>
        <w:pStyle w:val="Body"/>
        <w:numPr>
          <w:ilvl w:val="0"/>
          <w:numId w:val="7"/>
        </w:numPr>
        <w:spacing w:after="0"/>
        <w:rPr>
          <w:bCs/>
          <w:color w:val="auto"/>
        </w:rPr>
      </w:pPr>
      <w:r>
        <w:rPr>
          <w:bCs/>
          <w:color w:val="auto"/>
        </w:rPr>
        <w:t xml:space="preserve">Your </w:t>
      </w:r>
      <w:r w:rsidR="004A4CB4">
        <w:rPr>
          <w:bCs/>
          <w:color w:val="auto"/>
        </w:rPr>
        <w:t>W</w:t>
      </w:r>
      <w:r>
        <w:rPr>
          <w:bCs/>
          <w:color w:val="auto"/>
        </w:rPr>
        <w:t xml:space="preserve">ritten </w:t>
      </w:r>
      <w:r w:rsidR="004A4CB4">
        <w:rPr>
          <w:bCs/>
          <w:color w:val="auto"/>
        </w:rPr>
        <w:t>R</w:t>
      </w:r>
      <w:r>
        <w:rPr>
          <w:bCs/>
          <w:color w:val="auto"/>
        </w:rPr>
        <w:t xml:space="preserve">esponse addressing criteria of the additional subject and level accreditation is being sought with supporting evidence. </w:t>
      </w:r>
    </w:p>
    <w:p w:rsidR="003A2EC5" w:rsidRDefault="003A2EC5" w:rsidP="003A2EC5">
      <w:pPr>
        <w:pStyle w:val="ListParagraph"/>
        <w:rPr>
          <w:bCs/>
        </w:rPr>
      </w:pPr>
    </w:p>
    <w:p w:rsidR="00BB2878" w:rsidRPr="004A4CB4" w:rsidRDefault="003A2EC5" w:rsidP="00BB2878">
      <w:pPr>
        <w:pStyle w:val="Body"/>
        <w:numPr>
          <w:ilvl w:val="0"/>
          <w:numId w:val="7"/>
        </w:numPr>
        <w:spacing w:after="0"/>
        <w:rPr>
          <w:rFonts w:asciiTheme="minorHAnsi" w:hAnsiTheme="minorHAnsi"/>
          <w:bCs/>
          <w:color w:val="auto"/>
        </w:rPr>
      </w:pPr>
      <w:r w:rsidRPr="004A4CB4">
        <w:rPr>
          <w:bCs/>
          <w:color w:val="auto"/>
        </w:rPr>
        <w:t xml:space="preserve">At least 1 written </w:t>
      </w:r>
      <w:r w:rsidR="004A4CB4" w:rsidRPr="004A4CB4">
        <w:rPr>
          <w:bCs/>
          <w:color w:val="auto"/>
        </w:rPr>
        <w:t>R</w:t>
      </w:r>
      <w:r w:rsidRPr="004A4CB4">
        <w:rPr>
          <w:bCs/>
          <w:color w:val="auto"/>
        </w:rPr>
        <w:t xml:space="preserve">eference </w:t>
      </w:r>
      <w:r w:rsidR="004A4CB4" w:rsidRPr="004A4CB4">
        <w:rPr>
          <w:bCs/>
          <w:color w:val="auto"/>
        </w:rPr>
        <w:t>(</w:t>
      </w:r>
      <w:r w:rsidRPr="004A4CB4">
        <w:rPr>
          <w:bCs/>
          <w:color w:val="auto"/>
        </w:rPr>
        <w:t>with contact details</w:t>
      </w:r>
      <w:r w:rsidR="004A4CB4" w:rsidRPr="004A4CB4">
        <w:rPr>
          <w:bCs/>
          <w:color w:val="auto"/>
        </w:rPr>
        <w:t>)</w:t>
      </w:r>
      <w:r w:rsidRPr="004A4CB4">
        <w:rPr>
          <w:bCs/>
          <w:color w:val="auto"/>
        </w:rPr>
        <w:t xml:space="preserve"> affirming your written response. </w:t>
      </w:r>
    </w:p>
    <w:p w:rsidR="00CF7B2A" w:rsidRDefault="00CF7B2A" w:rsidP="00BB2878">
      <w:pPr>
        <w:pStyle w:val="Body"/>
        <w:spacing w:after="0"/>
        <w:rPr>
          <w:bCs/>
          <w:color w:val="auto"/>
        </w:rPr>
      </w:pPr>
    </w:p>
    <w:p w:rsidR="003A2EC5" w:rsidRDefault="003A2EC5">
      <w:pPr>
        <w:suppressAutoHyphens w:val="0"/>
        <w:rPr>
          <w:rFonts w:ascii="Calibri" w:eastAsia="Calibri" w:hAnsi="Calibri" w:cs="Calibri"/>
          <w:bCs/>
          <w:sz w:val="22"/>
          <w:szCs w:val="22"/>
          <w:u w:color="000000"/>
          <w:bdr w:val="nil"/>
          <w:lang w:eastAsia="en-AU"/>
        </w:rPr>
      </w:pPr>
      <w:r>
        <w:rPr>
          <w:bCs/>
        </w:rPr>
        <w:br w:type="page"/>
      </w:r>
    </w:p>
    <w:p w:rsidR="009A712F" w:rsidRPr="009A712F" w:rsidRDefault="009A712F" w:rsidP="00BB2878">
      <w:pPr>
        <w:pStyle w:val="Body"/>
        <w:spacing w:after="0"/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>Privacy</w:t>
      </w:r>
    </w:p>
    <w:p w:rsidR="00BB2878" w:rsidRDefault="00BB2878" w:rsidP="00BB2878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 xml:space="preserve">KMEIA’s Privacy Policy is available online. </w:t>
      </w:r>
      <w:hyperlink r:id="rId8" w:history="1">
        <w:r w:rsidRPr="007E0496">
          <w:rPr>
            <w:rStyle w:val="Hyperlink"/>
            <w:bCs/>
          </w:rPr>
          <w:t>http://www.kodaly.org.au/privacy/</w:t>
        </w:r>
      </w:hyperlink>
    </w:p>
    <w:p w:rsidR="00BB2878" w:rsidRDefault="00BB2878" w:rsidP="00BB2878">
      <w:pPr>
        <w:pStyle w:val="Body"/>
        <w:spacing w:after="0"/>
        <w:rPr>
          <w:bCs/>
          <w:color w:val="auto"/>
        </w:rPr>
      </w:pPr>
    </w:p>
    <w:p w:rsidR="00CE25E6" w:rsidRDefault="00CE25E6" w:rsidP="00BB2878">
      <w:pPr>
        <w:pStyle w:val="Body"/>
        <w:spacing w:after="0"/>
        <w:rPr>
          <w:bCs/>
          <w:color w:val="auto"/>
        </w:rPr>
      </w:pPr>
    </w:p>
    <w:p w:rsidR="009A712F" w:rsidRPr="009A712F" w:rsidRDefault="009A712F" w:rsidP="00BB2878">
      <w:pPr>
        <w:pStyle w:val="Body"/>
        <w:spacing w:after="0"/>
        <w:rPr>
          <w:b/>
          <w:bCs/>
          <w:color w:val="auto"/>
        </w:rPr>
      </w:pPr>
      <w:r>
        <w:rPr>
          <w:b/>
          <w:bCs/>
          <w:color w:val="auto"/>
        </w:rPr>
        <w:t>Submission</w:t>
      </w:r>
    </w:p>
    <w:p w:rsidR="00CE25E6" w:rsidRDefault="00CE25E6" w:rsidP="00BB2878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Send your application and documents to:</w:t>
      </w:r>
    </w:p>
    <w:p w:rsidR="00CE25E6" w:rsidRDefault="00CE25E6" w:rsidP="00BB2878">
      <w:pPr>
        <w:pStyle w:val="Body"/>
        <w:spacing w:after="0"/>
        <w:rPr>
          <w:bCs/>
          <w:color w:val="auto"/>
        </w:rPr>
      </w:pPr>
    </w:p>
    <w:p w:rsidR="00CE25E6" w:rsidRDefault="00CE25E6" w:rsidP="00BB2878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ab/>
        <w:t>The Chair, Education Committee, KMEIA National Council</w:t>
      </w:r>
    </w:p>
    <w:p w:rsidR="00BB2878" w:rsidRDefault="00B36556" w:rsidP="00CE25E6">
      <w:pPr>
        <w:pStyle w:val="Body"/>
        <w:spacing w:after="0"/>
        <w:ind w:firstLine="720"/>
        <w:rPr>
          <w:bCs/>
          <w:color w:val="auto"/>
        </w:rPr>
      </w:pPr>
      <w:hyperlink r:id="rId9" w:history="1">
        <w:r w:rsidR="00CE25E6" w:rsidRPr="007E0496">
          <w:rPr>
            <w:rStyle w:val="Hyperlink"/>
            <w:bCs/>
          </w:rPr>
          <w:t>education@kodaly.org.au</w:t>
        </w:r>
      </w:hyperlink>
      <w:r w:rsidR="00CE25E6">
        <w:rPr>
          <w:bCs/>
          <w:color w:val="auto"/>
        </w:rPr>
        <w:t xml:space="preserve"> </w:t>
      </w:r>
    </w:p>
    <w:p w:rsidR="00894F72" w:rsidRPr="005D7A67" w:rsidRDefault="00894F72">
      <w:pPr>
        <w:rPr>
          <w:rFonts w:asciiTheme="minorHAnsi" w:hAnsiTheme="minorHAnsi" w:cs="Arial"/>
          <w:sz w:val="22"/>
          <w:szCs w:val="22"/>
        </w:rPr>
      </w:pPr>
    </w:p>
    <w:p w:rsidR="003A2EC5" w:rsidRPr="009A712F" w:rsidRDefault="003A2EC5">
      <w:pPr>
        <w:jc w:val="both"/>
        <w:rPr>
          <w:rFonts w:ascii="Arial" w:hAnsi="Arial"/>
          <w:b/>
          <w:color w:val="00B050"/>
        </w:rPr>
      </w:pPr>
    </w:p>
    <w:p w:rsidR="009A712F" w:rsidRPr="009A712F" w:rsidRDefault="009A712F" w:rsidP="00CE25E6">
      <w:pPr>
        <w:pStyle w:val="Body"/>
        <w:spacing w:after="0"/>
        <w:rPr>
          <w:b/>
          <w:bCs/>
          <w:color w:val="auto"/>
        </w:rPr>
      </w:pPr>
      <w:r>
        <w:rPr>
          <w:b/>
          <w:bCs/>
          <w:color w:val="auto"/>
        </w:rPr>
        <w:t>Declaration</w:t>
      </w:r>
    </w:p>
    <w:p w:rsidR="009A712F" w:rsidRPr="009A712F" w:rsidRDefault="003A2EC5" w:rsidP="009A712F">
      <w:pPr>
        <w:suppressAutoHyphens w:val="0"/>
        <w:rPr>
          <w:rFonts w:asciiTheme="minorHAnsi" w:eastAsia="Calibri" w:hAnsiTheme="minorHAnsi" w:cstheme="minorHAnsi"/>
          <w:bCs/>
          <w:sz w:val="22"/>
          <w:szCs w:val="22"/>
          <w:u w:color="000000"/>
          <w:bdr w:val="nil"/>
          <w:lang w:eastAsia="en-AU"/>
        </w:rPr>
      </w:pPr>
      <w:r w:rsidRPr="009A712F">
        <w:rPr>
          <w:rFonts w:asciiTheme="minorHAnsi" w:hAnsiTheme="minorHAnsi" w:cstheme="minorHAnsi"/>
          <w:bCs/>
          <w:sz w:val="22"/>
          <w:szCs w:val="22"/>
        </w:rPr>
        <w:t xml:space="preserve">By signing below, I agree the information contained in this application to be true and accurate. </w:t>
      </w:r>
      <w:r w:rsidR="009A712F" w:rsidRPr="009A712F">
        <w:rPr>
          <w:rFonts w:asciiTheme="minorHAnsi" w:hAnsiTheme="minorHAnsi" w:cstheme="minorHAnsi"/>
          <w:bCs/>
          <w:sz w:val="22"/>
          <w:szCs w:val="22"/>
        </w:rPr>
        <w:t xml:space="preserve">The Education Committee may seek to clarify or request further information if necessary. </w:t>
      </w:r>
    </w:p>
    <w:p w:rsidR="003A2EC5" w:rsidRPr="009A712F" w:rsidRDefault="003A2EC5" w:rsidP="00CE25E6">
      <w:pPr>
        <w:pStyle w:val="Body"/>
        <w:spacing w:after="0"/>
        <w:rPr>
          <w:rFonts w:asciiTheme="minorHAnsi" w:hAnsiTheme="minorHAnsi" w:cstheme="minorHAnsi"/>
          <w:bCs/>
          <w:color w:val="auto"/>
        </w:rPr>
      </w:pPr>
    </w:p>
    <w:p w:rsidR="003A2EC5" w:rsidRPr="009A712F" w:rsidRDefault="003A2EC5" w:rsidP="00CE25E6">
      <w:pPr>
        <w:pStyle w:val="Body"/>
        <w:spacing w:after="0"/>
        <w:rPr>
          <w:rFonts w:asciiTheme="minorHAnsi" w:hAnsiTheme="minorHAnsi" w:cstheme="minorHAnsi"/>
          <w:bCs/>
          <w:color w:val="auto"/>
        </w:rPr>
      </w:pPr>
    </w:p>
    <w:p w:rsidR="00CE25E6" w:rsidRPr="00BD7EAB" w:rsidRDefault="00CE25E6" w:rsidP="00CE25E6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Signed:</w:t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sdt>
        <w:sdtPr>
          <w:rPr>
            <w:rStyle w:val="PlaceholderText"/>
          </w:rPr>
          <w:id w:val="-1320813349"/>
          <w:placeholder>
            <w:docPart w:val="DefaultPlaceholder_-1854013440"/>
          </w:placeholder>
          <w:text/>
        </w:sdtPr>
        <w:sdtEndPr>
          <w:rPr>
            <w:rStyle w:val="PlaceholderText"/>
          </w:rPr>
        </w:sdtEndPr>
        <w:sdtContent>
          <w:r w:rsidR="006B39EA">
            <w:rPr>
              <w:rStyle w:val="PlaceholderText"/>
            </w:rPr>
            <w:t>Click or tap here to enter text.</w:t>
          </w:r>
        </w:sdtContent>
      </w:sdt>
    </w:p>
    <w:p w:rsidR="00CE25E6" w:rsidRDefault="00CE25E6" w:rsidP="00CE25E6">
      <w:pPr>
        <w:pStyle w:val="Body"/>
        <w:spacing w:after="0"/>
        <w:rPr>
          <w:bCs/>
          <w:color w:val="auto"/>
        </w:rPr>
      </w:pPr>
    </w:p>
    <w:p w:rsidR="00CE25E6" w:rsidRPr="00030EB4" w:rsidRDefault="00CE25E6" w:rsidP="00CE25E6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Date:</w:t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sdt>
        <w:sdtPr>
          <w:rPr>
            <w:rStyle w:val="PlaceholderText"/>
          </w:rPr>
          <w:id w:val="-884790527"/>
          <w:placeholder>
            <w:docPart w:val="DefaultPlaceholder_-1854013438"/>
          </w:placeholder>
          <w:date>
            <w:dateFormat w:val="d/MM/yyyy"/>
            <w:lid w:val="en-AU"/>
            <w:storeMappedDataAs w:val="dateTime"/>
            <w:calendar w:val="gregorian"/>
          </w:date>
        </w:sdtPr>
        <w:sdtEndPr>
          <w:rPr>
            <w:rStyle w:val="PlaceholderText"/>
          </w:rPr>
        </w:sdtEndPr>
        <w:sdtContent>
          <w:r w:rsidR="006B39EA">
            <w:rPr>
              <w:rStyle w:val="PlaceholderText"/>
            </w:rPr>
            <w:t>Click or tap to enter a date.</w:t>
          </w:r>
        </w:sdtContent>
      </w:sdt>
    </w:p>
    <w:sectPr w:rsidR="00CE25E6" w:rsidRPr="00030EB4" w:rsidSect="0010040A">
      <w:footerReference w:type="default" r:id="rId10"/>
      <w:pgSz w:w="11905" w:h="16837"/>
      <w:pgMar w:top="1440" w:right="1440" w:bottom="1440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6556" w:rsidRDefault="00B36556">
      <w:r>
        <w:separator/>
      </w:r>
    </w:p>
  </w:endnote>
  <w:endnote w:type="continuationSeparator" w:id="0">
    <w:p w:rsidR="00B36556" w:rsidRDefault="00B36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500000000000000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34B1" w:rsidRDefault="0010040A" w:rsidP="0010040A">
    <w:pPr>
      <w:pStyle w:val="Footer"/>
      <w:tabs>
        <w:tab w:val="clear" w:pos="8306"/>
        <w:tab w:val="right" w:pos="9025"/>
      </w:tabs>
      <w:rPr>
        <w:rFonts w:asciiTheme="minorHAnsi" w:hAnsiTheme="minorHAnsi" w:cstheme="minorHAnsi"/>
        <w:noProof/>
        <w:sz w:val="22"/>
        <w:szCs w:val="22"/>
      </w:rPr>
    </w:pPr>
    <w:r w:rsidRPr="0010040A">
      <w:rPr>
        <w:rFonts w:asciiTheme="minorHAnsi" w:hAnsiTheme="minorHAnsi" w:cstheme="minorHAnsi"/>
        <w:sz w:val="22"/>
        <w:szCs w:val="22"/>
      </w:rPr>
      <w:t xml:space="preserve">Australian Kodály </w:t>
    </w:r>
    <w:r>
      <w:rPr>
        <w:rFonts w:asciiTheme="minorHAnsi" w:hAnsiTheme="minorHAnsi" w:cstheme="minorHAnsi"/>
        <w:sz w:val="22"/>
        <w:szCs w:val="22"/>
      </w:rPr>
      <w:t>Award and Certificate Lecturer Accreditation Application Form</w:t>
    </w:r>
    <w:r>
      <w:rPr>
        <w:rFonts w:asciiTheme="minorHAnsi" w:hAnsiTheme="minorHAnsi" w:cstheme="minorHAnsi"/>
        <w:sz w:val="22"/>
        <w:szCs w:val="22"/>
      </w:rPr>
      <w:tab/>
    </w:r>
    <w:r w:rsidRPr="0010040A">
      <w:rPr>
        <w:rFonts w:asciiTheme="minorHAnsi" w:hAnsiTheme="minorHAnsi" w:cstheme="minorHAnsi"/>
        <w:sz w:val="22"/>
        <w:szCs w:val="22"/>
      </w:rPr>
      <w:fldChar w:fldCharType="begin"/>
    </w:r>
    <w:r w:rsidRPr="0010040A">
      <w:rPr>
        <w:rFonts w:asciiTheme="minorHAnsi" w:hAnsiTheme="minorHAnsi" w:cstheme="minorHAnsi"/>
        <w:sz w:val="22"/>
        <w:szCs w:val="22"/>
      </w:rPr>
      <w:instrText xml:space="preserve"> PAGE   \* MERGEFORMAT </w:instrText>
    </w:r>
    <w:r w:rsidRPr="0010040A">
      <w:rPr>
        <w:rFonts w:asciiTheme="minorHAnsi" w:hAnsiTheme="minorHAnsi" w:cstheme="minorHAnsi"/>
        <w:sz w:val="22"/>
        <w:szCs w:val="22"/>
      </w:rPr>
      <w:fldChar w:fldCharType="separate"/>
    </w:r>
    <w:r w:rsidR="00B32121">
      <w:rPr>
        <w:rFonts w:asciiTheme="minorHAnsi" w:hAnsiTheme="minorHAnsi" w:cstheme="minorHAnsi"/>
        <w:noProof/>
        <w:sz w:val="22"/>
        <w:szCs w:val="22"/>
      </w:rPr>
      <w:t>2</w:t>
    </w:r>
    <w:r w:rsidRPr="0010040A">
      <w:rPr>
        <w:rFonts w:asciiTheme="minorHAnsi" w:hAnsiTheme="minorHAnsi" w:cstheme="minorHAnsi"/>
        <w:noProof/>
        <w:sz w:val="22"/>
        <w:szCs w:val="22"/>
      </w:rPr>
      <w:fldChar w:fldCharType="end"/>
    </w:r>
  </w:p>
  <w:p w:rsidR="00934B5A" w:rsidRPr="0010040A" w:rsidRDefault="00934B5A" w:rsidP="0010040A">
    <w:pPr>
      <w:pStyle w:val="Footer"/>
      <w:tabs>
        <w:tab w:val="clear" w:pos="8306"/>
        <w:tab w:val="right" w:pos="9025"/>
      </w:tabs>
    </w:pPr>
    <w:r>
      <w:rPr>
        <w:rFonts w:asciiTheme="minorHAnsi" w:hAnsiTheme="minorHAnsi" w:cstheme="minorHAnsi"/>
        <w:noProof/>
        <w:sz w:val="22"/>
        <w:szCs w:val="22"/>
      </w:rPr>
      <w:t>Updated: December 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6556" w:rsidRDefault="00B36556">
      <w:r>
        <w:separator/>
      </w:r>
    </w:p>
  </w:footnote>
  <w:footnote w:type="continuationSeparator" w:id="0">
    <w:p w:rsidR="00B36556" w:rsidRDefault="00B365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C55E25"/>
    <w:multiLevelType w:val="hybridMultilevel"/>
    <w:tmpl w:val="FC54C0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DF4C72"/>
    <w:multiLevelType w:val="hybridMultilevel"/>
    <w:tmpl w:val="1AB62C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1A715F"/>
    <w:multiLevelType w:val="hybridMultilevel"/>
    <w:tmpl w:val="AB6CD1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0906AD"/>
    <w:multiLevelType w:val="hybridMultilevel"/>
    <w:tmpl w:val="3460A548"/>
    <w:lvl w:ilvl="0" w:tplc="08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7C5667"/>
    <w:multiLevelType w:val="hybridMultilevel"/>
    <w:tmpl w:val="CBC24F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B3465F"/>
    <w:multiLevelType w:val="multilevel"/>
    <w:tmpl w:val="B55AD3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CE47E53"/>
    <w:multiLevelType w:val="hybridMultilevel"/>
    <w:tmpl w:val="AB6CD1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1" w:cryptProviderType="rsaAES" w:cryptAlgorithmClass="hash" w:cryptAlgorithmType="typeAny" w:cryptAlgorithmSid="14" w:cryptSpinCount="100000" w:hash="qGjNTAswLI9brNRSvWCvIVrulFHnaiRuA9QPLZcVCbDNny5NZH/jlTrj9LhHYsPfKzkxfZuKKFiWQloQgVWimA==" w:salt="xMmVki3TIemt+5+L9PapMg==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NTUwN7A0MDI0MTFR0lEKTi0uzszPAykwqgUAV7pi/CwAAAA="/>
  </w:docVars>
  <w:rsids>
    <w:rsidRoot w:val="0031153C"/>
    <w:rsid w:val="00052E86"/>
    <w:rsid w:val="0010040A"/>
    <w:rsid w:val="0015693D"/>
    <w:rsid w:val="00197D16"/>
    <w:rsid w:val="001C367B"/>
    <w:rsid w:val="0021629F"/>
    <w:rsid w:val="0024091B"/>
    <w:rsid w:val="00240C51"/>
    <w:rsid w:val="00255EE4"/>
    <w:rsid w:val="0031153C"/>
    <w:rsid w:val="003175D8"/>
    <w:rsid w:val="003576C0"/>
    <w:rsid w:val="00357A9D"/>
    <w:rsid w:val="003A0A51"/>
    <w:rsid w:val="003A2EC5"/>
    <w:rsid w:val="003B62AD"/>
    <w:rsid w:val="003D2C7C"/>
    <w:rsid w:val="003D3F5F"/>
    <w:rsid w:val="004327E6"/>
    <w:rsid w:val="00453ACE"/>
    <w:rsid w:val="004A4CB4"/>
    <w:rsid w:val="004D4083"/>
    <w:rsid w:val="00500340"/>
    <w:rsid w:val="00593EDC"/>
    <w:rsid w:val="005D7A67"/>
    <w:rsid w:val="005E2E8D"/>
    <w:rsid w:val="006628FD"/>
    <w:rsid w:val="00673077"/>
    <w:rsid w:val="006B39EA"/>
    <w:rsid w:val="00723836"/>
    <w:rsid w:val="0076498D"/>
    <w:rsid w:val="007677C2"/>
    <w:rsid w:val="007F3A82"/>
    <w:rsid w:val="008067C3"/>
    <w:rsid w:val="00894F72"/>
    <w:rsid w:val="008A1961"/>
    <w:rsid w:val="008D3511"/>
    <w:rsid w:val="008F34B1"/>
    <w:rsid w:val="00920050"/>
    <w:rsid w:val="00934B5A"/>
    <w:rsid w:val="00956326"/>
    <w:rsid w:val="00982198"/>
    <w:rsid w:val="009A712F"/>
    <w:rsid w:val="00A469D5"/>
    <w:rsid w:val="00B238E0"/>
    <w:rsid w:val="00B32121"/>
    <w:rsid w:val="00B36556"/>
    <w:rsid w:val="00BA443F"/>
    <w:rsid w:val="00BA46E5"/>
    <w:rsid w:val="00BB2878"/>
    <w:rsid w:val="00BF2791"/>
    <w:rsid w:val="00CA4E52"/>
    <w:rsid w:val="00CB1C66"/>
    <w:rsid w:val="00CE25E6"/>
    <w:rsid w:val="00CF7B2A"/>
    <w:rsid w:val="00D0508D"/>
    <w:rsid w:val="00D842A4"/>
    <w:rsid w:val="00DB1D9E"/>
    <w:rsid w:val="00DB6DB4"/>
    <w:rsid w:val="00DE743F"/>
    <w:rsid w:val="00E22B8D"/>
    <w:rsid w:val="00E51CC3"/>
    <w:rsid w:val="00E55556"/>
    <w:rsid w:val="00E6085B"/>
    <w:rsid w:val="00EA1654"/>
    <w:rsid w:val="00EF126F"/>
    <w:rsid w:val="00F115A5"/>
    <w:rsid w:val="00F14261"/>
    <w:rsid w:val="00FB0703"/>
    <w:rsid w:val="00FF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FCB6938"/>
  <w15:chartTrackingRefBased/>
  <w15:docId w15:val="{6DBE63A6-D331-460D-870A-FC7981004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NoSpacing">
    <w:name w:val="No Spacing"/>
    <w:uiPriority w:val="1"/>
    <w:qFormat/>
    <w:rsid w:val="0015693D"/>
    <w:pPr>
      <w:suppressAutoHyphens/>
    </w:pPr>
    <w:rPr>
      <w:sz w:val="24"/>
      <w:szCs w:val="24"/>
      <w:lang w:eastAsia="ar-SA"/>
    </w:rPr>
  </w:style>
  <w:style w:type="table" w:styleId="TableGrid">
    <w:name w:val="Table Grid"/>
    <w:basedOn w:val="TableNormal"/>
    <w:uiPriority w:val="39"/>
    <w:rsid w:val="00FB07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6628FD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character" w:styleId="PlaceholderText">
    <w:name w:val="Placeholder Text"/>
    <w:uiPriority w:val="99"/>
    <w:semiHidden/>
    <w:rsid w:val="005D7A67"/>
    <w:rPr>
      <w:color w:val="808080"/>
    </w:rPr>
  </w:style>
  <w:style w:type="character" w:customStyle="1" w:styleId="HeaderChar">
    <w:name w:val="Header Char"/>
    <w:basedOn w:val="DefaultParagraphFont"/>
    <w:link w:val="Header"/>
    <w:uiPriority w:val="99"/>
    <w:rsid w:val="0010040A"/>
    <w:rPr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3A2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odaly.org.au/privac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ducation@kodaly.org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D85B9-4555-47D5-A0C6-476AE9918D70}"/>
      </w:docPartPr>
      <w:docPartBody>
        <w:p w:rsidR="00F438CC" w:rsidRDefault="00287312"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EC093-5433-4294-B23E-304A4442F020}"/>
      </w:docPartPr>
      <w:docPartBody>
        <w:p w:rsidR="00F438CC" w:rsidRDefault="00287312">
          <w:r w:rsidRPr="007E0496">
            <w:rPr>
              <w:rStyle w:val="PlaceholderText"/>
            </w:rPr>
            <w:t>Click or tap to enter a date.</w:t>
          </w:r>
        </w:p>
      </w:docPartBody>
    </w:docPart>
    <w:docPart>
      <w:docPartPr>
        <w:name w:val="08363E2DD0C04DEE80608CC7BDCD7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EA36D-8B75-4C92-9987-4F6D2FD6D81F}"/>
      </w:docPartPr>
      <w:docPartBody>
        <w:p w:rsidR="00F438CC" w:rsidRDefault="00287312" w:rsidP="00287312">
          <w:pPr>
            <w:pStyle w:val="08363E2DD0C04DEE80608CC7BDCD71B3"/>
          </w:pPr>
          <w:r w:rsidRPr="00A71E62">
            <w:rPr>
              <w:rStyle w:val="PlaceholderText"/>
            </w:rPr>
            <w:t>Choose an item.</w:t>
          </w:r>
        </w:p>
      </w:docPartBody>
    </w:docPart>
    <w:docPart>
      <w:docPartPr>
        <w:name w:val="24DE4589F062409682D482F430A9C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FB5EE-0C47-41A0-B6B8-147F915B6195}"/>
      </w:docPartPr>
      <w:docPartBody>
        <w:p w:rsidR="00F438CC" w:rsidRDefault="00287312" w:rsidP="00287312">
          <w:pPr>
            <w:pStyle w:val="24DE4589F062409682D482F430A9CAB8"/>
          </w:pPr>
          <w:r w:rsidRPr="00A71E6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500000000000000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7312"/>
    <w:rsid w:val="00066BC4"/>
    <w:rsid w:val="00287312"/>
    <w:rsid w:val="00331BD0"/>
    <w:rsid w:val="003C7592"/>
    <w:rsid w:val="004071AE"/>
    <w:rsid w:val="00705EA6"/>
    <w:rsid w:val="008E4AB5"/>
    <w:rsid w:val="00F43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7312"/>
    <w:rPr>
      <w:color w:val="808080"/>
    </w:rPr>
  </w:style>
  <w:style w:type="paragraph" w:customStyle="1" w:styleId="3347202FC21F45CCB405E7781D2D3019">
    <w:name w:val="3347202FC21F45CCB405E7781D2D3019"/>
    <w:rsid w:val="00287312"/>
  </w:style>
  <w:style w:type="paragraph" w:customStyle="1" w:styleId="F408C4B777D24705B18EB259848BA54E">
    <w:name w:val="F408C4B777D24705B18EB259848BA54E"/>
    <w:rsid w:val="00287312"/>
  </w:style>
  <w:style w:type="paragraph" w:customStyle="1" w:styleId="591B4D5294E94B628ED4B77A7DEA47EF">
    <w:name w:val="591B4D5294E94B628ED4B77A7DEA47EF"/>
    <w:rsid w:val="00287312"/>
  </w:style>
  <w:style w:type="paragraph" w:customStyle="1" w:styleId="B299E86F09744A19B4466C4C52DD83FA">
    <w:name w:val="B299E86F09744A19B4466C4C52DD83FA"/>
    <w:rsid w:val="00287312"/>
  </w:style>
  <w:style w:type="paragraph" w:customStyle="1" w:styleId="E6880A0CDD3E42B99B216062CADF94B4">
    <w:name w:val="E6880A0CDD3E42B99B216062CADF94B4"/>
    <w:rsid w:val="00287312"/>
  </w:style>
  <w:style w:type="paragraph" w:customStyle="1" w:styleId="74116EFEAA844019AB4F9D31953F2351">
    <w:name w:val="74116EFEAA844019AB4F9D31953F2351"/>
    <w:rsid w:val="00287312"/>
  </w:style>
  <w:style w:type="paragraph" w:customStyle="1" w:styleId="FF482221B3554F4DA3E961751EA5A067">
    <w:name w:val="FF482221B3554F4DA3E961751EA5A067"/>
    <w:rsid w:val="00287312"/>
  </w:style>
  <w:style w:type="paragraph" w:customStyle="1" w:styleId="26956279B6624EEC955B7B50F82B98D7">
    <w:name w:val="26956279B6624EEC955B7B50F82B98D7"/>
    <w:rsid w:val="00287312"/>
  </w:style>
  <w:style w:type="paragraph" w:customStyle="1" w:styleId="E777534432D54674AE06D078953EC5E4">
    <w:name w:val="E777534432D54674AE06D078953EC5E4"/>
    <w:rsid w:val="00287312"/>
  </w:style>
  <w:style w:type="paragraph" w:customStyle="1" w:styleId="85E51A14B33B47DB9B7A93C1B4B0FA0D">
    <w:name w:val="85E51A14B33B47DB9B7A93C1B4B0FA0D"/>
    <w:rsid w:val="00287312"/>
  </w:style>
  <w:style w:type="paragraph" w:customStyle="1" w:styleId="20E3DB882720467DB3E0A95F60099948">
    <w:name w:val="20E3DB882720467DB3E0A95F60099948"/>
    <w:rsid w:val="00287312"/>
  </w:style>
  <w:style w:type="paragraph" w:customStyle="1" w:styleId="8E94B1BEEE1B4F25AD0761D301E4F9AB">
    <w:name w:val="8E94B1BEEE1B4F25AD0761D301E4F9AB"/>
    <w:rsid w:val="00287312"/>
  </w:style>
  <w:style w:type="paragraph" w:customStyle="1" w:styleId="90D4385C330F437FA3E0E38B27699674">
    <w:name w:val="90D4385C330F437FA3E0E38B27699674"/>
    <w:rsid w:val="00287312"/>
  </w:style>
  <w:style w:type="paragraph" w:customStyle="1" w:styleId="CEFBD6BE24D74D1E8FE08F4D19FB3A78">
    <w:name w:val="CEFBD6BE24D74D1E8FE08F4D19FB3A78"/>
    <w:rsid w:val="00287312"/>
  </w:style>
  <w:style w:type="paragraph" w:customStyle="1" w:styleId="E9EDC0AA43384E2795919F03A51EB65C">
    <w:name w:val="E9EDC0AA43384E2795919F03A51EB65C"/>
    <w:rsid w:val="00287312"/>
  </w:style>
  <w:style w:type="paragraph" w:customStyle="1" w:styleId="B5F2F5C6D4064D099A5D596ABDA7D3A0">
    <w:name w:val="B5F2F5C6D4064D099A5D596ABDA7D3A0"/>
    <w:rsid w:val="00287312"/>
  </w:style>
  <w:style w:type="paragraph" w:customStyle="1" w:styleId="4058CF43024642BAA619C5481CC57C5A">
    <w:name w:val="4058CF43024642BAA619C5481CC57C5A"/>
    <w:rsid w:val="00287312"/>
  </w:style>
  <w:style w:type="paragraph" w:customStyle="1" w:styleId="676D8C8B02F54798AD3186733F10B6F2">
    <w:name w:val="676D8C8B02F54798AD3186733F10B6F2"/>
    <w:rsid w:val="00287312"/>
  </w:style>
  <w:style w:type="paragraph" w:customStyle="1" w:styleId="4F047A4254DD47CFB771BE5C69B3569E">
    <w:name w:val="4F047A4254DD47CFB771BE5C69B3569E"/>
    <w:rsid w:val="00287312"/>
  </w:style>
  <w:style w:type="paragraph" w:customStyle="1" w:styleId="D3C9A75753FC4CE89142D1760BB02CFB">
    <w:name w:val="D3C9A75753FC4CE89142D1760BB02CFB"/>
    <w:rsid w:val="00287312"/>
  </w:style>
  <w:style w:type="paragraph" w:customStyle="1" w:styleId="FBA6A539B7C14637A40214DBB940F0FB">
    <w:name w:val="FBA6A539B7C14637A40214DBB940F0FB"/>
    <w:rsid w:val="00287312"/>
  </w:style>
  <w:style w:type="paragraph" w:customStyle="1" w:styleId="E466B4C27D1844658B9D00CE9858C6FD">
    <w:name w:val="E466B4C27D1844658B9D00CE9858C6FD"/>
    <w:rsid w:val="00287312"/>
  </w:style>
  <w:style w:type="paragraph" w:customStyle="1" w:styleId="DBBCA2B0B553425E9E90C4BBFB6C6A64">
    <w:name w:val="DBBCA2B0B553425E9E90C4BBFB6C6A64"/>
    <w:rsid w:val="00287312"/>
  </w:style>
  <w:style w:type="paragraph" w:customStyle="1" w:styleId="A518A9A4997E4AC0A64536DA831364E7">
    <w:name w:val="A518A9A4997E4AC0A64536DA831364E7"/>
    <w:rsid w:val="00287312"/>
  </w:style>
  <w:style w:type="paragraph" w:customStyle="1" w:styleId="A7E759536A2A4333A1A014ED6F7B2141">
    <w:name w:val="A7E759536A2A4333A1A014ED6F7B2141"/>
    <w:rsid w:val="00287312"/>
  </w:style>
  <w:style w:type="paragraph" w:customStyle="1" w:styleId="C7BE61B41711415CBF9121D198853C66">
    <w:name w:val="C7BE61B41711415CBF9121D198853C66"/>
    <w:rsid w:val="00287312"/>
  </w:style>
  <w:style w:type="paragraph" w:customStyle="1" w:styleId="2F108FFFC5714173B5E59A5E42BE48BD">
    <w:name w:val="2F108FFFC5714173B5E59A5E42BE48BD"/>
    <w:rsid w:val="00287312"/>
  </w:style>
  <w:style w:type="paragraph" w:customStyle="1" w:styleId="131327B7B00941D6BCB042C987C0018C">
    <w:name w:val="131327B7B00941D6BCB042C987C0018C"/>
    <w:rsid w:val="00287312"/>
  </w:style>
  <w:style w:type="paragraph" w:customStyle="1" w:styleId="B861F5DB51074E8A9FC6A2007FCB7A18">
    <w:name w:val="B861F5DB51074E8A9FC6A2007FCB7A18"/>
    <w:rsid w:val="00287312"/>
  </w:style>
  <w:style w:type="paragraph" w:customStyle="1" w:styleId="8EBE2F035A5644009DDD0CA4A567069A">
    <w:name w:val="8EBE2F035A5644009DDD0CA4A567069A"/>
    <w:rsid w:val="00287312"/>
  </w:style>
  <w:style w:type="paragraph" w:customStyle="1" w:styleId="B4B070E5CDC1428EB5D0E1025ABD8C4B">
    <w:name w:val="B4B070E5CDC1428EB5D0E1025ABD8C4B"/>
    <w:rsid w:val="00287312"/>
  </w:style>
  <w:style w:type="paragraph" w:customStyle="1" w:styleId="9AFDE6F34ACB4EECA4652CCE84E39941">
    <w:name w:val="9AFDE6F34ACB4EECA4652CCE84E39941"/>
    <w:rsid w:val="00287312"/>
  </w:style>
  <w:style w:type="paragraph" w:customStyle="1" w:styleId="08363E2DD0C04DEE80608CC7BDCD71B3">
    <w:name w:val="08363E2DD0C04DEE80608CC7BDCD71B3"/>
    <w:rsid w:val="00287312"/>
  </w:style>
  <w:style w:type="paragraph" w:customStyle="1" w:styleId="24DE4589F062409682D482F430A9CAB8">
    <w:name w:val="24DE4589F062409682D482F430A9CAB8"/>
    <w:rsid w:val="002873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3</Pages>
  <Words>456</Words>
  <Characters>3441</Characters>
  <Application>Microsoft Office Word</Application>
  <DocSecurity>0</DocSecurity>
  <Lines>312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B Yate Mews</vt:lpstr>
    </vt:vector>
  </TitlesOfParts>
  <Company>Toshiba</Company>
  <LinksUpToDate>false</LinksUpToDate>
  <CharactersWithSpaces>3712</CharactersWithSpaces>
  <SharedDoc>false</SharedDoc>
  <HLinks>
    <vt:vector size="18" baseType="variant">
      <vt:variant>
        <vt:i4>7340040</vt:i4>
      </vt:variant>
      <vt:variant>
        <vt:i4>3</vt:i4>
      </vt:variant>
      <vt:variant>
        <vt:i4>0</vt:i4>
      </vt:variant>
      <vt:variant>
        <vt:i4>5</vt:i4>
      </vt:variant>
      <vt:variant>
        <vt:lpwstr>mailto:education@kodaly.org.au</vt:lpwstr>
      </vt:variant>
      <vt:variant>
        <vt:lpwstr/>
      </vt:variant>
      <vt:variant>
        <vt:i4>5111814</vt:i4>
      </vt:variant>
      <vt:variant>
        <vt:i4>0</vt:i4>
      </vt:variant>
      <vt:variant>
        <vt:i4>0</vt:i4>
      </vt:variant>
      <vt:variant>
        <vt:i4>5</vt:i4>
      </vt:variant>
      <vt:variant>
        <vt:lpwstr>http://www.kodaly.org.au/privacy/</vt:lpwstr>
      </vt:variant>
      <vt:variant>
        <vt:lpwstr/>
      </vt:variant>
      <vt:variant>
        <vt:i4>5177422</vt:i4>
      </vt:variant>
      <vt:variant>
        <vt:i4>0</vt:i4>
      </vt:variant>
      <vt:variant>
        <vt:i4>0</vt:i4>
      </vt:variant>
      <vt:variant>
        <vt:i4>5</vt:i4>
      </vt:variant>
      <vt:variant>
        <vt:lpwstr>http://www.kodaly.org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B Yate Mews</dc:title>
  <dc:subject/>
  <dc:creator>goopyj@hotmail.com</dc:creator>
  <cp:keywords/>
  <dc:description/>
  <cp:lastModifiedBy>Jason Goopy</cp:lastModifiedBy>
  <cp:revision>3</cp:revision>
  <cp:lastPrinted>2009-04-06T05:41:00Z</cp:lastPrinted>
  <dcterms:created xsi:type="dcterms:W3CDTF">2016-09-20T15:07:00Z</dcterms:created>
  <dcterms:modified xsi:type="dcterms:W3CDTF">2016-12-18T15:24:00Z</dcterms:modified>
</cp:coreProperties>
</file>